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Employer's Name or Hiring Manager],</w:t>
      </w:r>
    </w:p>
    <w:p>
      <w:pPr>
        <w:pStyle w:val="BodyText"/>
      </w:pPr>
      <w:r>
        <w:t xml:space="preserve">I am writing to express my enthusiastic interest in the Dietitian position at your esteemed organization in Venezuela Caracas. As a dedicated and passionate dietitian with a strong commitment to improving public health, I am eager to contribute my expertise and experience to address the unique nutritional challenges faced by communities in this vibrant city. My background aligns perfectly with the mission of fostering healthier lifestyles in Venezuela Caracas, where food insecurity, cultural diversity, and economic fluctuations create a dynamic environment for nutrition professionals.</w:t>
      </w:r>
    </w:p>
    <w:p>
      <w:pPr>
        <w:pStyle w:val="BodyText"/>
      </w:pPr>
      <w:r>
        <w:t xml:space="preserve">Having completed my studies in Nutrition and Dietetics at [University Name] and gained hands-on experience through internships in both urban and rural settings across Venezuela, I have developed a deep understanding of the complexities of dietary needs in this region. In Caracas, where access to fresh produce and balanced meals is often limited due to economic instability, my role as a dietitian would be critical in educating individuals on affordable, nutritious meal planning. I am particularly motivated by the opportunity to work with diverse populations, including families, children, and elderly residents who face daily challenges in maintaining optimal health.</w:t>
      </w:r>
    </w:p>
    <w:p>
      <w:pPr>
        <w:pStyle w:val="BodyText"/>
      </w:pPr>
      <w:r>
        <w:t xml:space="preserve">My professional journey has been guided by a belief that nutrition is a cornerstone of overall well-being. In Venezuela Caracas, where cultural traditions are deeply tied to food but also influenced by socioeconomic constraints, I have learned to adapt my approach to meet the specific needs of each individual. For example, during my time working with a community health initiative in the La Castellana neighborhood, I designed cost-effective meal plans that incorporated locally available ingredients while emphasizing nutrient density. This experience reinforced my ability to bridge the gap between traditional practices and modern dietary science, ensuring that clients receive practical solutions tailored to their lifestyles.</w:t>
      </w:r>
    </w:p>
    <w:p>
      <w:pPr>
        <w:pStyle w:val="BodyText"/>
      </w:pPr>
      <w:r>
        <w:t xml:space="preserve">As a Dietitian in Venezuela Caracas, I am confident in my ability to contribute to your organization’s goals of promoting health equity and education. My skills include conducting comprehensive nutritional assessments, developing personalized meal plans, and providing counseling on chronic disease management. I am also proficient in using technology to monitor patient progress and collaborate with healthcare teams, which is essential in a city like Caracas where multidisciplinary approaches are often required to address complex health issues.</w:t>
      </w:r>
    </w:p>
    <w:p>
      <w:pPr>
        <w:pStyle w:val="BodyText"/>
      </w:pPr>
      <w:r>
        <w:t xml:space="preserve">What sets me apart as a Dietitian is my adaptability and resilience. Venezuela Caracas has presented unique challenges, from navigating limited resources to advocating for policy changes that support nutritional security. I have actively participated in local campaigns to raise awareness about the importance of balanced diets and have collaborated with NGOs to distribute educational materials in underserved areas. These experiences have not only honed my clinical skills but also strengthened my ability to communicate effectively with diverse audiences, from policymakers to grassroots community leaders.</w:t>
      </w:r>
    </w:p>
    <w:p>
      <w:pPr>
        <w:pStyle w:val="BodyText"/>
      </w:pPr>
      <w:r>
        <w:t xml:space="preserve">I am particularly drawn to this opportunity because of your organization’s reputation for innovation and compassion in healthcare. Venezuela Caracas is a city with a rich cultural heritage, yet it also faces pressing health disparities that require the expertise of professionals like myself. I am eager to bring my knowledge of preventive nutrition, community engagement strategies, and patient-centered care to your team. Whether it is working one-on-one with individuals or leading group workshops on healthy eating habits, I am committed to making a meaningful impact in this community.</w:t>
      </w:r>
    </w:p>
    <w:p>
      <w:pPr>
        <w:pStyle w:val="BodyText"/>
      </w:pPr>
      <w:r>
        <w:t xml:space="preserve">My proficiency in Spanish and English further enhances my ability to connect with patients and colleagues in Venezuela Caracas. I understand the importance of cultural sensitivity when addressing dietary preferences and beliefs, which is crucial for building trust and ensuring long-term success. For instance, I have worked closely with families who rely on traditional foods like arepas, empanadas, and arequipe, helping them incorporate these staples into healthier diets without compromising their cultural identity.</w:t>
      </w:r>
    </w:p>
    <w:p>
      <w:pPr>
        <w:pStyle w:val="BodyText"/>
      </w:pPr>
      <w:r>
        <w:t xml:space="preserve">In addition to my clinical experience, I have a strong foundation in research and advocacy. I recently contributed to a study on the prevalence of micronutrient deficiencies in Caracas’ schoolchildren, which highlighted the urgent need for nutritional interventions. This work has reinforced my resolve to advocate for policies that prioritize public health and access to quality food. As a Dietitian, I aim to be a voice for those who face barriers to nutrition, ensuring that every individual in Venezuela Caracas has the tools and knowledge to thrive.</w:t>
      </w:r>
    </w:p>
    <w:p>
      <w:pPr>
        <w:pStyle w:val="BodyText"/>
      </w:pPr>
      <w:r>
        <w:t xml:space="preserve">Thank you for considering my application. I would welcome the opportunity to discuss how my background, skills, and passion for dietetics align with your organization’s mission. Please feel free to contact me at [Your Phone Number] or [Your Email Address] at your convenience. I am available for an interview at your earliest availability and look forward to contributing to the health and well-being of Venezuela Caracas through this rol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Venezuela Caracas</dc:title>
  <dc:creator/>
  <dc:language>en</dc:language>
  <cp:keywords/>
  <dcterms:created xsi:type="dcterms:W3CDTF">2026-07-23T15:39:05Z</dcterms:created>
  <dcterms:modified xsi:type="dcterms:W3CDTF">2026-07-23T15:39:05Z</dcterms:modified>
</cp:coreProperties>
</file>

<file path=docProps/custom.xml><?xml version="1.0" encoding="utf-8"?>
<Properties xmlns="http://schemas.openxmlformats.org/officeDocument/2006/custom-properties" xmlns:vt="http://schemas.openxmlformats.org/officeDocument/2006/docPropsVTypes"/>
</file>